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FBC0B" w14:textId="0B4EF3F5" w:rsidR="00252C71" w:rsidRDefault="00A65897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B5EFAD" wp14:editId="26A5DE07">
                <wp:simplePos x="0" y="0"/>
                <wp:positionH relativeFrom="margin">
                  <wp:align>center</wp:align>
                </wp:positionH>
                <wp:positionV relativeFrom="paragraph">
                  <wp:posOffset>-63500</wp:posOffset>
                </wp:positionV>
                <wp:extent cx="3784600" cy="3943350"/>
                <wp:effectExtent l="0" t="0" r="25400" b="19050"/>
                <wp:wrapNone/>
                <wp:docPr id="2" name="&quot;Not Allowed&quot; Symbo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4600" cy="3943350"/>
                        </a:xfrm>
                        <a:prstGeom prst="noSmoking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758B68" id="_x0000_t57" coordsize="21600,21600" o:spt="57" adj="2700" path="m,10800qy10800,,21600,10800,10800,21600,,10800xar@0@0@16@16@12@14@15@13xar@0@0@16@16@13@15@14@12xe">
                <v:stroke joinstyle="miter"/>
                <v:formulas>
                  <v:f eqn="val #0"/>
                  <v:f eqn="prod @0 2 1"/>
                  <v:f eqn="sum 21600 0 @1"/>
                  <v:f eqn="prod @2 @2 1"/>
                  <v:f eqn="prod @0 @0 1"/>
                  <v:f eqn="sum @3 0 @4"/>
                  <v:f eqn="prod @5 1 8"/>
                  <v:f eqn="sqrt @6"/>
                  <v:f eqn="prod @4 1 8"/>
                  <v:f eqn="sqrt @8"/>
                  <v:f eqn="sum @7 @9 0"/>
                  <v:f eqn="sum @7 0 @9"/>
                  <v:f eqn="sum @10 10800 0"/>
                  <v:f eqn="sum 10800 0 @10"/>
                  <v:f eqn="sum @11 10800 0"/>
                  <v:f eqn="sum 10800 0 @11"/>
                  <v:f eqn="sum 21600 0 @0"/>
                </v:formulas>
                <v:path o:connecttype="custom" o:connectlocs="10800,0;3163,3163;0,10800;3163,18437;10800,21600;18437,18437;21600,10800;18437,3163" textboxrect="3163,3163,18437,18437"/>
                <v:handles>
                  <v:h position="#0,center" xrange="0,7200"/>
                </v:handles>
              </v:shapetype>
              <v:shape id="&quot;Not Allowed&quot; Symbol 2" o:spid="_x0000_s1026" type="#_x0000_t57" style="position:absolute;margin-left:0;margin-top:-5pt;width:298pt;height:310.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" adj="4050" fillcolor="red" strokecolor="red" strokeweight="1pt"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39" behindDoc="0" locked="0" layoutInCell="1" allowOverlap="1" wp14:anchorId="4D4F8847" wp14:editId="25335B48">
            <wp:simplePos x="0" y="0"/>
            <wp:positionH relativeFrom="margin">
              <wp:align>right</wp:align>
            </wp:positionH>
            <wp:positionV relativeFrom="paragraph">
              <wp:posOffset>368300</wp:posOffset>
            </wp:positionV>
            <wp:extent cx="5822950" cy="3143885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95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EDA965" w14:textId="44CE2716" w:rsidR="00A65897" w:rsidRDefault="00A65897"/>
    <w:p w14:paraId="548AD3B3" w14:textId="6695731D" w:rsidR="00A65897" w:rsidRDefault="00A65897"/>
    <w:p w14:paraId="4F37A51E" w14:textId="3903D719" w:rsidR="00A65897" w:rsidRDefault="00A65897"/>
    <w:p w14:paraId="40976E3F" w14:textId="0BC8FB25" w:rsidR="00A65897" w:rsidRDefault="00A65897" w:rsidP="00A65897">
      <w:pPr>
        <w:jc w:val="center"/>
        <w:rPr>
          <w:rFonts w:ascii="Impact" w:hAnsi="Impact"/>
          <w:sz w:val="56"/>
          <w:szCs w:val="56"/>
        </w:rPr>
      </w:pPr>
      <w:r>
        <w:rPr>
          <w:rFonts w:ascii="Impact" w:hAnsi="Impact"/>
          <w:sz w:val="56"/>
          <w:szCs w:val="56"/>
        </w:rPr>
        <w:t>LETTERKENNY TOWN BOARD SPECIAL MEETING</w:t>
      </w:r>
    </w:p>
    <w:p w14:paraId="4770DFAD" w14:textId="1F8A1AFA" w:rsidR="00B967FB" w:rsidRDefault="00B967FB" w:rsidP="00A65897">
      <w:pPr>
        <w:jc w:val="center"/>
        <w:rPr>
          <w:rFonts w:ascii="Arial" w:hAnsi="Arial" w:cs="Arial"/>
        </w:rPr>
      </w:pPr>
      <w:r w:rsidRPr="00B967FB">
        <w:rPr>
          <w:rFonts w:ascii="Arial" w:hAnsi="Arial" w:cs="Arial"/>
          <w:noProof/>
        </w:rPr>
        <w:drawing>
          <wp:inline distT="0" distB="0" distL="0" distR="0" wp14:anchorId="6DBFFD5A" wp14:editId="1039AE5B">
            <wp:extent cx="4159464" cy="86364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59464" cy="863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86282" w14:textId="31281C40" w:rsidR="00A65897" w:rsidRDefault="00A65897" w:rsidP="00A65897">
      <w:pPr>
        <w:jc w:val="center"/>
        <w:rPr>
          <w:rFonts w:ascii="Arial" w:hAnsi="Arial" w:cs="Arial"/>
        </w:rPr>
      </w:pPr>
    </w:p>
    <w:p w14:paraId="6AD08303" w14:textId="5A4073CF" w:rsidR="00A65897" w:rsidRPr="00A65897" w:rsidRDefault="00A65897" w:rsidP="00A65897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A citizens’ petition </w:t>
      </w:r>
      <w:r w:rsidR="00C94E9E">
        <w:rPr>
          <w:rFonts w:ascii="Arial" w:hAnsi="Arial" w:cs="Arial"/>
          <w:sz w:val="32"/>
          <w:szCs w:val="32"/>
        </w:rPr>
        <w:t>has gathered sufficient signatures to be acted upon by the town board. The petition, presented by Mr. “Coach”, proposes humane poisoning of Canada goose eggs as a prevention measure for their droppings that interfere with play on the Letterkenny Gray Granite Copper Creek Whistle Ridge Golf &amp; Country Club.</w:t>
      </w:r>
    </w:p>
    <w:sectPr w:rsidR="00A65897" w:rsidRPr="00A658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TYzNrE0NDUyNDZT0lEKTi0uzszPAykwqgUAY4drvSwAAAA="/>
  </w:docVars>
  <w:rsids>
    <w:rsidRoot w:val="00A65897"/>
    <w:rsid w:val="00252C71"/>
    <w:rsid w:val="00433434"/>
    <w:rsid w:val="004D5E22"/>
    <w:rsid w:val="007B0AFE"/>
    <w:rsid w:val="00813397"/>
    <w:rsid w:val="008E1921"/>
    <w:rsid w:val="008F666E"/>
    <w:rsid w:val="00A65897"/>
    <w:rsid w:val="00B967FB"/>
    <w:rsid w:val="00C94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CD547"/>
  <w15:chartTrackingRefBased/>
  <w15:docId w15:val="{AB2DE2B9-8763-499F-BA6F-C7D356517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hyperlink" Target="https://www.callnorthwest.com/identify-pest/birds/canadiangeese/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yatt Tauber</dc:creator>
  <cp:keywords/>
  <dc:description/>
  <cp:lastModifiedBy>Wyatt Tauber</cp:lastModifiedBy>
  <cp:revision>8</cp:revision>
  <cp:lastPrinted>2023-03-25T21:52:00Z</cp:lastPrinted>
  <dcterms:created xsi:type="dcterms:W3CDTF">2023-03-25T21:33:00Z</dcterms:created>
  <dcterms:modified xsi:type="dcterms:W3CDTF">2023-03-25T22:34:00Z</dcterms:modified>
</cp:coreProperties>
</file>